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ajorHAnsi"/>
          <w:color w:val="auto"/>
          <w:sz w:val="22"/>
          <w:szCs w:val="22"/>
        </w:rPr>
        <w:id w:val="84830537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63C2BAC" w14:textId="77777777" w:rsidR="00820AEC" w:rsidRDefault="000A41B1" w:rsidP="00820AEC">
          <w:pPr>
            <w:pStyle w:val="TOCHeading"/>
            <w:ind w:left="-630" w:right="-990"/>
            <w:rPr>
              <w:rFonts w:eastAsiaTheme="minorHAnsi" w:cstheme="majorHAnsi"/>
              <w:color w:val="auto"/>
            </w:rPr>
          </w:pPr>
          <w:r w:rsidRPr="005D5A15">
            <w:rPr>
              <w:rFonts w:eastAsiaTheme="minorHAnsi" w:cstheme="majorHAnsi"/>
              <w:color w:val="auto"/>
            </w:rPr>
            <w:t xml:space="preserve">                                               </w:t>
          </w:r>
        </w:p>
        <w:p w14:paraId="2D64520F" w14:textId="77777777" w:rsidR="00462AB9" w:rsidRPr="005D5A15" w:rsidRDefault="003B4441" w:rsidP="00820AEC">
          <w:pPr>
            <w:pStyle w:val="TOCHeading"/>
            <w:ind w:left="-630" w:right="-990"/>
            <w:jc w:val="center"/>
            <w:rPr>
              <w:rFonts w:cstheme="majorHAnsi"/>
            </w:rPr>
          </w:pPr>
          <w:r w:rsidRPr="005D5A15">
            <w:rPr>
              <w:rFonts w:cstheme="majorHAnsi"/>
            </w:rPr>
            <w:t>Table of</w:t>
          </w:r>
          <w:r w:rsidRPr="005D5A15">
            <w:rPr>
              <w:rFonts w:eastAsiaTheme="minorHAnsi" w:cstheme="majorHAnsi"/>
              <w:color w:val="auto"/>
            </w:rPr>
            <w:t xml:space="preserve"> </w:t>
          </w:r>
          <w:r w:rsidR="009877A1" w:rsidRPr="005D5A15">
            <w:rPr>
              <w:rFonts w:cstheme="majorHAnsi"/>
            </w:rPr>
            <w:t>Contents</w:t>
          </w:r>
        </w:p>
        <w:p w14:paraId="7CACC47D" w14:textId="77777777" w:rsidR="00462AB9" w:rsidRPr="005D5A15" w:rsidRDefault="00462AB9" w:rsidP="00462AB9">
          <w:pPr>
            <w:rPr>
              <w:rFonts w:asciiTheme="majorHAnsi" w:hAnsiTheme="majorHAnsi" w:cstheme="majorHAnsi"/>
            </w:rPr>
          </w:pPr>
        </w:p>
        <w:p w14:paraId="0AFAF4B6" w14:textId="755F567A" w:rsidR="007405C9" w:rsidRDefault="009877A1" w:rsidP="006C7151">
          <w:pPr>
            <w:pStyle w:val="TOC1"/>
            <w:ind w:left="0"/>
            <w:rPr>
              <w:rFonts w:cstheme="minorBidi"/>
              <w:noProof/>
            </w:rPr>
          </w:pP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begin"/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instrText xml:space="preserve"> TOC \o "1-3" \h \z \u </w:instrText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separate"/>
          </w:r>
          <w:hyperlink w:anchor="_Toc2718402" w:history="1">
            <w:r w:rsidR="004B70D3">
              <w:rPr>
                <w:rStyle w:val="Hyperlink"/>
                <w:rFonts w:eastAsia="Times New Roman" w:cstheme="majorHAnsi"/>
                <w:noProof/>
              </w:rPr>
              <w:t>Lab Topology</w:t>
            </w:r>
            <w:r w:rsidR="007405C9">
              <w:rPr>
                <w:noProof/>
                <w:webHidden/>
              </w:rPr>
              <w:tab/>
            </w:r>
            <w:r w:rsidR="007405C9">
              <w:rPr>
                <w:noProof/>
                <w:webHidden/>
              </w:rPr>
              <w:fldChar w:fldCharType="begin"/>
            </w:r>
            <w:r w:rsidR="007405C9">
              <w:rPr>
                <w:noProof/>
                <w:webHidden/>
              </w:rPr>
              <w:instrText xml:space="preserve"> PAGEREF _Toc2718402 \h </w:instrText>
            </w:r>
            <w:r w:rsidR="007405C9">
              <w:rPr>
                <w:noProof/>
                <w:webHidden/>
              </w:rPr>
            </w:r>
            <w:r w:rsidR="007405C9">
              <w:rPr>
                <w:noProof/>
                <w:webHidden/>
              </w:rPr>
              <w:fldChar w:fldCharType="separate"/>
            </w:r>
            <w:r w:rsidR="00586788">
              <w:rPr>
                <w:noProof/>
                <w:webHidden/>
              </w:rPr>
              <w:t>1</w:t>
            </w:r>
            <w:r w:rsidR="007405C9">
              <w:rPr>
                <w:noProof/>
                <w:webHidden/>
              </w:rPr>
              <w:fldChar w:fldCharType="end"/>
            </w:r>
          </w:hyperlink>
        </w:p>
        <w:p w14:paraId="4B23B25C" w14:textId="3270F5A0" w:rsidR="007405C9" w:rsidRDefault="0028315B" w:rsidP="006C7151">
          <w:pPr>
            <w:pStyle w:val="TOC1"/>
            <w:ind w:left="0"/>
            <w:rPr>
              <w:rFonts w:cstheme="minorBidi"/>
              <w:noProof/>
            </w:rPr>
          </w:pPr>
          <w:r>
            <w:rPr>
              <w:rFonts w:cstheme="minorBidi"/>
              <w:noProof/>
            </w:rPr>
            <w:t>Section 1………………………………………………………………………………………………………………………………………………….2</w:t>
          </w:r>
        </w:p>
        <w:p w14:paraId="337E4BFD" w14:textId="763876EC" w:rsidR="005B547A" w:rsidRPr="008764BB" w:rsidRDefault="009877A1" w:rsidP="005B547A">
          <w:pPr>
            <w:ind w:right="-990"/>
            <w:rPr>
              <w:rFonts w:asciiTheme="majorHAnsi" w:hAnsiTheme="majorHAnsi" w:cstheme="majorHAnsi"/>
              <w:noProof/>
            </w:rPr>
          </w:pPr>
          <w:r w:rsidRPr="005D5A15">
            <w:rPr>
              <w:rFonts w:asciiTheme="majorHAnsi" w:hAnsiTheme="majorHAnsi" w:cstheme="majorHAnsi"/>
              <w:b/>
              <w:bCs/>
              <w:noProof/>
              <w:sz w:val="18"/>
              <w:szCs w:val="18"/>
            </w:rPr>
            <w:fldChar w:fldCharType="end"/>
          </w:r>
          <w:r w:rsidR="008764BB" w:rsidRPr="008764BB">
            <w:rPr>
              <w:rFonts w:asciiTheme="majorHAnsi" w:hAnsiTheme="majorHAnsi" w:cstheme="majorHAnsi"/>
              <w:noProof/>
            </w:rPr>
            <w:t>Section 2…</w:t>
          </w:r>
          <w:r w:rsidR="008764BB">
            <w:rPr>
              <w:rFonts w:asciiTheme="majorHAnsi" w:hAnsiTheme="majorHAnsi" w:cstheme="majorHAnsi"/>
              <w:noProof/>
            </w:rPr>
            <w:t>…………………………………………………………………………………………………………………………………………………..3</w:t>
          </w:r>
        </w:p>
      </w:sdtContent>
    </w:sdt>
    <w:p w14:paraId="0F35F737" w14:textId="77777777" w:rsidR="00820AEC" w:rsidRDefault="00820AEC" w:rsidP="00820AEC">
      <w:pPr>
        <w:pStyle w:val="Heading1"/>
        <w:rPr>
          <w:rFonts w:eastAsia="Times New Roman" w:cstheme="majorHAnsi"/>
        </w:rPr>
      </w:pPr>
    </w:p>
    <w:p w14:paraId="2459A557" w14:textId="77777777" w:rsidR="007405C9" w:rsidRPr="007405C9" w:rsidRDefault="007405C9" w:rsidP="007405C9"/>
    <w:p w14:paraId="1E28C277" w14:textId="77777777" w:rsidR="00820AEC" w:rsidRPr="00820AEC" w:rsidRDefault="005D3C66" w:rsidP="007405C9">
      <w:pPr>
        <w:pStyle w:val="Heading1"/>
        <w:rPr>
          <w:rFonts w:eastAsia="Times New Roman" w:cstheme="majorHAnsi"/>
        </w:rPr>
      </w:pPr>
      <w:bookmarkStart w:id="0" w:name="_Toc2718402"/>
      <w:r w:rsidRPr="005D5A15">
        <w:rPr>
          <w:rFonts w:eastAsia="Times New Roman" w:cstheme="majorHAnsi"/>
        </w:rPr>
        <w:t>Topology</w:t>
      </w:r>
      <w:bookmarkEnd w:id="0"/>
      <w:r w:rsidR="000E291F" w:rsidRPr="003C6C91">
        <w:rPr>
          <w:rFonts w:eastAsia="Times New Roman" w:cstheme="majorHAnsi"/>
        </w:rPr>
        <w:tab/>
      </w:r>
      <w:r w:rsidR="000E291F" w:rsidRPr="003C6C91">
        <w:rPr>
          <w:rFonts w:eastAsia="Times New Roman" w:cstheme="majorHAnsi"/>
        </w:rPr>
        <w:tab/>
        <w:t xml:space="preserve">      </w:t>
      </w:r>
    </w:p>
    <w:p w14:paraId="1CB90A20" w14:textId="77777777" w:rsidR="00820AEC" w:rsidRPr="00820AEC" w:rsidRDefault="00820AEC" w:rsidP="00820AEC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24"/>
          <w:szCs w:val="24"/>
        </w:rPr>
      </w:pPr>
      <w:r w:rsidRPr="00820AEC">
        <w:rPr>
          <w:rFonts w:asciiTheme="majorHAnsi" w:eastAsia="Times New Roman" w:hAnsiTheme="majorHAnsi" w:cstheme="majorHAnsi"/>
          <w:sz w:val="24"/>
          <w:szCs w:val="24"/>
        </w:rPr>
        <w:t>This lab contains the following virtual devices. Please refer to the network topology diagram below.</w:t>
      </w:r>
    </w:p>
    <w:p w14:paraId="6D99B536" w14:textId="77777777" w:rsidR="00820AEC" w:rsidRDefault="00820AEC" w:rsidP="00820AEC">
      <w:pPr>
        <w:spacing w:before="100" w:beforeAutospacing="1" w:after="100" w:afterAutospacing="1" w:line="240" w:lineRule="auto"/>
        <w:rPr>
          <w:rFonts w:eastAsia="Times New Roman" w:cstheme="majorHAnsi"/>
        </w:rPr>
      </w:pPr>
    </w:p>
    <w:p w14:paraId="21A4BAAF" w14:textId="2B5A2859" w:rsidR="000E291F" w:rsidRDefault="00235AB9" w:rsidP="00820AEC">
      <w:pPr>
        <w:spacing w:before="100" w:beforeAutospacing="1" w:after="100" w:afterAutospacing="1" w:line="240" w:lineRule="auto"/>
        <w:rPr>
          <w:rFonts w:eastAsia="Times New Roman" w:cstheme="majorHAnsi"/>
        </w:rPr>
      </w:pPr>
      <w:r>
        <w:rPr>
          <w:noProof/>
        </w:rPr>
        <w:drawing>
          <wp:inline distT="0" distB="0" distL="0" distR="0" wp14:anchorId="21E360FC" wp14:editId="2B0C64A9">
            <wp:extent cx="4448175" cy="2724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291F" w:rsidRPr="003C6C91">
        <w:rPr>
          <w:rFonts w:eastAsia="Times New Roman" w:cstheme="majorHAnsi"/>
        </w:rPr>
        <w:br w:type="page"/>
      </w:r>
    </w:p>
    <w:p w14:paraId="3CCA99C0" w14:textId="4379362A" w:rsidR="0028315B" w:rsidRDefault="0028315B" w:rsidP="00820AEC">
      <w:pPr>
        <w:spacing w:before="100" w:beforeAutospacing="1" w:after="100" w:afterAutospacing="1" w:line="240" w:lineRule="auto"/>
        <w:rPr>
          <w:rFonts w:eastAsia="Times New Roman" w:cstheme="majorHAnsi"/>
        </w:rPr>
      </w:pPr>
    </w:p>
    <w:p w14:paraId="183E2933" w14:textId="0D9573D4" w:rsidR="0028315B" w:rsidRPr="0028315B" w:rsidRDefault="0028315B" w:rsidP="00820AEC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sz w:val="40"/>
          <w:szCs w:val="40"/>
        </w:rPr>
      </w:pPr>
      <w:r w:rsidRPr="0028315B">
        <w:rPr>
          <w:rFonts w:asciiTheme="majorHAnsi" w:eastAsia="Times New Roman" w:hAnsiTheme="majorHAnsi" w:cstheme="majorHAnsi"/>
          <w:sz w:val="40"/>
          <w:szCs w:val="40"/>
        </w:rPr>
        <w:t>Section 1:</w:t>
      </w:r>
    </w:p>
    <w:p w14:paraId="7CF2A5BE" w14:textId="7E84B9B8" w:rsidR="0028315B" w:rsidRDefault="0028315B" w:rsidP="00820AEC">
      <w:pPr>
        <w:spacing w:before="100" w:beforeAutospacing="1" w:after="100" w:afterAutospacing="1" w:line="240" w:lineRule="auto"/>
        <w:rPr>
          <w:rFonts w:eastAsia="Times New Roman" w:cstheme="majorHAnsi"/>
        </w:rPr>
      </w:pPr>
      <w:r>
        <w:rPr>
          <w:rFonts w:eastAsia="Times New Roman" w:cstheme="majorHAnsi"/>
        </w:rPr>
        <w:t>Screenshot1:</w:t>
      </w:r>
    </w:p>
    <w:p w14:paraId="44D5CDBE" w14:textId="628C223B" w:rsidR="0028315B" w:rsidRDefault="0028315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CCFFF60" wp14:editId="278DF704">
            <wp:extent cx="5943600" cy="4305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631E3" w14:textId="0F11AC80" w:rsidR="00EC1D72" w:rsidRDefault="00EC1D72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41361B9" w14:textId="64AE3C75" w:rsidR="00EC1D72" w:rsidRDefault="00EC1D72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2:</w:t>
      </w:r>
    </w:p>
    <w:p w14:paraId="0B5238E9" w14:textId="3F31C7D3" w:rsidR="00EC1D72" w:rsidRDefault="00EC1D72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811F4CD" wp14:editId="17FF7B81">
            <wp:extent cx="5943600" cy="640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BB9D3" w14:textId="3B507DDB" w:rsidR="00EC1D72" w:rsidRDefault="00EC1D72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9F911ED" w14:textId="0CFDD427" w:rsidR="00EC1D72" w:rsidRDefault="00381C8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3:</w:t>
      </w:r>
    </w:p>
    <w:p w14:paraId="00C0A228" w14:textId="7737482E" w:rsidR="00381C89" w:rsidRDefault="00381C8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9D35175" wp14:editId="41871B83">
            <wp:extent cx="5943600" cy="6121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D083A" w14:textId="72A11797" w:rsidR="00381C89" w:rsidRDefault="00381C8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Screenshot 4:</w:t>
      </w:r>
    </w:p>
    <w:p w14:paraId="29130367" w14:textId="50ECB6B1" w:rsidR="00381C89" w:rsidRDefault="00381C8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21AC911" wp14:editId="2C659AB4">
            <wp:extent cx="5943600" cy="5822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9332" w14:textId="3CD8852A" w:rsidR="00381C89" w:rsidRDefault="00381C8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97971C0" w14:textId="7F13F8F7" w:rsidR="00381C89" w:rsidRDefault="00381C8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5:</w:t>
      </w:r>
    </w:p>
    <w:p w14:paraId="3C430E5F" w14:textId="1E9E2C41" w:rsidR="00381C89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3738DEB" wp14:editId="71CE9E5C">
            <wp:extent cx="5943600" cy="26555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484C4" w14:textId="4A84D7A0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550E080" w14:textId="3AC440F4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6</w:t>
      </w:r>
    </w:p>
    <w:p w14:paraId="15FCA144" w14:textId="65C323A8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79D33241" wp14:editId="2A464B4A">
            <wp:extent cx="5943600" cy="26555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BD2B4" w14:textId="4A88EB56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01B92873" w14:textId="77777777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00355E6" w14:textId="6A6263CA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Screenshot 7</w:t>
      </w:r>
    </w:p>
    <w:p w14:paraId="49F45A53" w14:textId="3E947BDB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1605EAB" wp14:editId="0C91EEE8">
            <wp:extent cx="5943600" cy="39890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ACCB0" w14:textId="77777777" w:rsidR="00507029" w:rsidRDefault="0050702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B9B1F23" w14:textId="7E58AFBC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8</w:t>
      </w:r>
    </w:p>
    <w:p w14:paraId="6FBE9B4C" w14:textId="0D46D850" w:rsidR="00507029" w:rsidRDefault="0050702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551B4FA5" wp14:editId="5A5F18CA">
            <wp:extent cx="5943600" cy="14135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52577" w14:textId="5D5CD5DD" w:rsidR="00507029" w:rsidRDefault="00507029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D855F45" w14:textId="10A4A7B2" w:rsidR="00205DEA" w:rsidRDefault="00205DEA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7C21209" w14:textId="0B3AA9DB" w:rsidR="00205DEA" w:rsidRDefault="00205DEA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492EE14" w14:textId="73C465F4" w:rsidR="00205DEA" w:rsidRDefault="00205DEA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0884909" w14:textId="1766C0CE" w:rsidR="00205DEA" w:rsidRDefault="00205DEA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BFF4CD7" w14:textId="77777777" w:rsidR="00205DEA" w:rsidRDefault="00205DEA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2F8C2B4" w14:textId="2643563A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 xml:space="preserve">Screenshot 9 </w:t>
      </w:r>
    </w:p>
    <w:p w14:paraId="004FA506" w14:textId="3B386411" w:rsidR="00205DEA" w:rsidRDefault="00205DEA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B7802FB" wp14:editId="63EECF33">
            <wp:extent cx="5943600" cy="336486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3A914" w14:textId="77777777" w:rsidR="00EF18CE" w:rsidRDefault="00EF18C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103B0AF" w14:textId="47942F35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creenshot 10 </w:t>
      </w:r>
    </w:p>
    <w:p w14:paraId="6C4912B9" w14:textId="141E2D7A" w:rsidR="00EF18CE" w:rsidRDefault="00EF18C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2989D123" wp14:editId="1C26B5EE">
            <wp:extent cx="5943600" cy="27914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55C5" w14:textId="3ED262C9" w:rsidR="00EF18CE" w:rsidRDefault="00EF18C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8248CF1" w14:textId="1D3FBDD0" w:rsidR="006E5E41" w:rsidRDefault="006E5E41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1619A3F" w14:textId="086739E2" w:rsidR="006E5E41" w:rsidRDefault="006E5E41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B244227" w14:textId="77777777" w:rsidR="006E5E41" w:rsidRDefault="006E5E41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AE3EC42" w14:textId="3FD96043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lastRenderedPageBreak/>
        <w:t>Screenshot 11</w:t>
      </w:r>
    </w:p>
    <w:p w14:paraId="114EC7B4" w14:textId="49E3F97B" w:rsidR="006E5E41" w:rsidRDefault="006E5E41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9E6C2FE" wp14:editId="34E1359C">
            <wp:extent cx="5943600" cy="58801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CD39A" w14:textId="77777777" w:rsidR="006E5E41" w:rsidRDefault="006E5E41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335BC02" w14:textId="6E6EA065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Screenshot 12 </w:t>
      </w:r>
    </w:p>
    <w:p w14:paraId="250C40CC" w14:textId="650ACE1F" w:rsidR="006E5E41" w:rsidRDefault="006E5E41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41BC7EFB" wp14:editId="04950C70">
            <wp:extent cx="5943600" cy="17722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26642" w14:textId="2A923A75" w:rsidR="006E5E41" w:rsidRDefault="006E5E41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6D963DC" w14:textId="1CD8C218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429ADE06" w14:textId="4A4454B6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A729D5D" w14:textId="5A0BCB0E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179C2DD" w14:textId="0735458C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1B9B43F" w14:textId="6C44AB0D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1630D95" w14:textId="700CCA58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5BB7B2B" w14:textId="7470FB5B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2D67D0FD" w14:textId="02C9485D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EE9D213" w14:textId="6B2D2F3E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F7A5688" w14:textId="535686BB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97BA048" w14:textId="56C0B6A8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3A2C3654" w14:textId="4D2D128D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52D837D" w14:textId="4E1A2B33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5CF826BB" w14:textId="36F2C0A8" w:rsid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19D5B604" w14:textId="3F101849" w:rsidR="008764BB" w:rsidRPr="008764BB" w:rsidRDefault="008764BB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8764BB">
        <w:rPr>
          <w:rFonts w:ascii="Times New Roman" w:eastAsia="Times New Roman" w:hAnsi="Times New Roman" w:cs="Times New Roman"/>
          <w:sz w:val="32"/>
          <w:szCs w:val="32"/>
        </w:rPr>
        <w:lastRenderedPageBreak/>
        <w:t>Section 2:</w:t>
      </w:r>
    </w:p>
    <w:p w14:paraId="64BB5127" w14:textId="5FC9C9E5" w:rsidR="00B5568E" w:rsidRDefault="00B5568E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13</w:t>
      </w:r>
    </w:p>
    <w:p w14:paraId="5B533905" w14:textId="442882E5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52E2EB9" wp14:editId="1B270CF3">
            <wp:extent cx="5943600" cy="23380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26301" w14:textId="73284B43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6BDC4EEF" w14:textId="29DA73D5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14</w:t>
      </w:r>
    </w:p>
    <w:p w14:paraId="3C9A8C98" w14:textId="56BC9041" w:rsidR="009D5EDF" w:rsidRDefault="003C4CA3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AF6E7E8" wp14:editId="7BBE637F">
            <wp:extent cx="5943600" cy="20669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A0E4B" w14:textId="77777777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</w:p>
    <w:p w14:paraId="71364F33" w14:textId="38C86A31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15</w:t>
      </w:r>
    </w:p>
    <w:p w14:paraId="7B9EB0CA" w14:textId="5B4B1080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16</w:t>
      </w:r>
    </w:p>
    <w:p w14:paraId="69C4F1BD" w14:textId="6FF86B9C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17</w:t>
      </w:r>
    </w:p>
    <w:p w14:paraId="28452666" w14:textId="72C96BA4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18</w:t>
      </w:r>
    </w:p>
    <w:p w14:paraId="3433709C" w14:textId="4FE09DF9" w:rsidR="009D5EDF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19</w:t>
      </w:r>
    </w:p>
    <w:p w14:paraId="77193517" w14:textId="039FF083" w:rsidR="009D5EDF" w:rsidRPr="003C6C91" w:rsidRDefault="009D5ED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>Screenshot 20</w:t>
      </w:r>
    </w:p>
    <w:sectPr w:rsidR="009D5EDF" w:rsidRPr="003C6C91" w:rsidSect="00B4481F">
      <w:headerReference w:type="default" r:id="rId22"/>
      <w:footerReference w:type="default" r:id="rId23"/>
      <w:pgSz w:w="12240" w:h="15840"/>
      <w:pgMar w:top="1440" w:right="1440" w:bottom="72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D011D1" w14:textId="77777777" w:rsidR="00890481" w:rsidRDefault="00890481" w:rsidP="009877A1">
      <w:pPr>
        <w:spacing w:after="0" w:line="240" w:lineRule="auto"/>
      </w:pPr>
      <w:r>
        <w:separator/>
      </w:r>
    </w:p>
  </w:endnote>
  <w:endnote w:type="continuationSeparator" w:id="0">
    <w:p w14:paraId="34482915" w14:textId="77777777" w:rsidR="00890481" w:rsidRDefault="00890481" w:rsidP="0098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631705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4BCC815" w14:textId="77777777" w:rsidR="00E8319E" w:rsidRDefault="00E8319E" w:rsidP="003A0ABD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05C9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54C824" w14:textId="77777777" w:rsidR="00E8319E" w:rsidRDefault="00E83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A1A33F" w14:textId="77777777" w:rsidR="00890481" w:rsidRDefault="00890481" w:rsidP="009877A1">
      <w:pPr>
        <w:spacing w:after="0" w:line="240" w:lineRule="auto"/>
      </w:pPr>
      <w:r>
        <w:separator/>
      </w:r>
    </w:p>
  </w:footnote>
  <w:footnote w:type="continuationSeparator" w:id="0">
    <w:p w14:paraId="6D3E2593" w14:textId="77777777" w:rsidR="00890481" w:rsidRDefault="00890481" w:rsidP="0098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CD259" w14:textId="0B178610" w:rsidR="00E8319E" w:rsidRPr="006A1BB8" w:rsidRDefault="006C7151" w:rsidP="00820AEC">
    <w:pPr>
      <w:spacing w:after="0" w:line="240" w:lineRule="auto"/>
      <w:contextualSpacing/>
      <w:rPr>
        <w:rFonts w:cstheme="minorHAnsi"/>
        <w:sz w:val="24"/>
        <w:szCs w:val="24"/>
      </w:rPr>
    </w:pPr>
    <w:r>
      <w:rPr>
        <w:rFonts w:cstheme="minorHAnsi"/>
        <w:sz w:val="24"/>
        <w:szCs w:val="24"/>
      </w:rPr>
      <w:t>Afeefah Manzoor   Applying Encryption&amp;Hashing Algorithms for Recurity</w:t>
    </w:r>
    <w:r w:rsidR="007405C9">
      <w:rPr>
        <w:rFonts w:cstheme="minorHAnsi"/>
        <w:sz w:val="24"/>
        <w:szCs w:val="24"/>
      </w:rPr>
      <w:t>– LAB</w:t>
    </w:r>
    <w:r w:rsidR="00586788">
      <w:rPr>
        <w:rFonts w:cstheme="minorHAnsi"/>
        <w:sz w:val="24"/>
        <w:szCs w:val="24"/>
      </w:rPr>
      <w:t>#</w:t>
    </w:r>
    <w:r>
      <w:rPr>
        <w:rFonts w:cstheme="minorHAnsi"/>
        <w:sz w:val="24"/>
        <w:szCs w:val="24"/>
      </w:rPr>
      <w:t>7</w:t>
    </w:r>
    <w:r w:rsidR="00E8319E"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 xml:space="preserve">   10/5/20</w:t>
    </w:r>
  </w:p>
  <w:p w14:paraId="368E6C03" w14:textId="77777777" w:rsidR="00E8319E" w:rsidRDefault="00E83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714B"/>
    <w:multiLevelType w:val="hybridMultilevel"/>
    <w:tmpl w:val="1C262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415D0"/>
    <w:multiLevelType w:val="multilevel"/>
    <w:tmpl w:val="2842D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B2EA9"/>
    <w:multiLevelType w:val="hybridMultilevel"/>
    <w:tmpl w:val="D6D408F8"/>
    <w:lvl w:ilvl="0" w:tplc="F580ED2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3A271C"/>
    <w:multiLevelType w:val="multilevel"/>
    <w:tmpl w:val="2256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6E7F15"/>
    <w:multiLevelType w:val="multilevel"/>
    <w:tmpl w:val="AEDA7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990" w:hanging="360"/>
      </w:pPr>
      <w:rPr>
        <w:rFonts w:asciiTheme="minorHAnsi" w:eastAsia="Times New Roman" w:hAnsiTheme="minorHAnsi" w:cstheme="minorHAns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8F7678"/>
    <w:multiLevelType w:val="hybridMultilevel"/>
    <w:tmpl w:val="EBCECDDE"/>
    <w:lvl w:ilvl="0" w:tplc="8D1E1B12">
      <w:start w:val="2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F2D07"/>
    <w:multiLevelType w:val="multilevel"/>
    <w:tmpl w:val="5E5A2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8875C3"/>
    <w:multiLevelType w:val="hybridMultilevel"/>
    <w:tmpl w:val="14E05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F5E1D65"/>
    <w:multiLevelType w:val="hybridMultilevel"/>
    <w:tmpl w:val="EF1473D6"/>
    <w:lvl w:ilvl="0" w:tplc="35B0EB02">
      <w:start w:val="1"/>
      <w:numFmt w:val="decimal"/>
      <w:lvlText w:val="%1."/>
      <w:lvlJc w:val="left"/>
      <w:pPr>
        <w:ind w:left="810" w:hanging="360"/>
      </w:pPr>
      <w:rPr>
        <w:rFonts w:asciiTheme="majorHAnsi" w:eastAsiaTheme="minorHAnsi" w:hAnsiTheme="majorHAnsi" w:cstheme="majorHAns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20FB694F"/>
    <w:multiLevelType w:val="multilevel"/>
    <w:tmpl w:val="7BCA7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8369BA"/>
    <w:multiLevelType w:val="multilevel"/>
    <w:tmpl w:val="84786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4D3DE1"/>
    <w:multiLevelType w:val="multilevel"/>
    <w:tmpl w:val="1F568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2D4BFB"/>
    <w:multiLevelType w:val="multilevel"/>
    <w:tmpl w:val="46B63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1FA0696"/>
    <w:multiLevelType w:val="hybridMultilevel"/>
    <w:tmpl w:val="F1DC1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F0646F"/>
    <w:multiLevelType w:val="multilevel"/>
    <w:tmpl w:val="8BBAE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C40CB3"/>
    <w:multiLevelType w:val="hybridMultilevel"/>
    <w:tmpl w:val="158CE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D02F6B6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E9242D"/>
    <w:multiLevelType w:val="hybridMultilevel"/>
    <w:tmpl w:val="200E2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B6A35"/>
    <w:multiLevelType w:val="hybridMultilevel"/>
    <w:tmpl w:val="2E40BE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7CD4889"/>
    <w:multiLevelType w:val="hybridMultilevel"/>
    <w:tmpl w:val="BC00F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B178B"/>
    <w:multiLevelType w:val="hybridMultilevel"/>
    <w:tmpl w:val="9E3A9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042EC1"/>
    <w:multiLevelType w:val="hybridMultilevel"/>
    <w:tmpl w:val="D37AAF04"/>
    <w:lvl w:ilvl="0" w:tplc="DD267412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b w:val="0"/>
        <w:bCs w:val="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5E4CED"/>
    <w:multiLevelType w:val="hybridMultilevel"/>
    <w:tmpl w:val="1A58F5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82775D"/>
    <w:multiLevelType w:val="multilevel"/>
    <w:tmpl w:val="D7F80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960714"/>
    <w:multiLevelType w:val="multilevel"/>
    <w:tmpl w:val="84C28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F34C6C"/>
    <w:multiLevelType w:val="multilevel"/>
    <w:tmpl w:val="23863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54427EB"/>
    <w:multiLevelType w:val="hybridMultilevel"/>
    <w:tmpl w:val="4222960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5566638"/>
    <w:multiLevelType w:val="multilevel"/>
    <w:tmpl w:val="755A9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E42035"/>
    <w:multiLevelType w:val="hybridMultilevel"/>
    <w:tmpl w:val="9230A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7D5C67"/>
    <w:multiLevelType w:val="hybridMultilevel"/>
    <w:tmpl w:val="4E64CA7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EA56144"/>
    <w:multiLevelType w:val="hybridMultilevel"/>
    <w:tmpl w:val="6550036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2"/>
  </w:num>
  <w:num w:numId="3">
    <w:abstractNumId w:val="1"/>
  </w:num>
  <w:num w:numId="4">
    <w:abstractNumId w:val="22"/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18"/>
  </w:num>
  <w:num w:numId="8">
    <w:abstractNumId w:val="11"/>
  </w:num>
  <w:num w:numId="9">
    <w:abstractNumId w:val="14"/>
  </w:num>
  <w:num w:numId="10">
    <w:abstractNumId w:val="6"/>
  </w:num>
  <w:num w:numId="11">
    <w:abstractNumId w:val="3"/>
  </w:num>
  <w:num w:numId="12">
    <w:abstractNumId w:val="0"/>
  </w:num>
  <w:num w:numId="13">
    <w:abstractNumId w:val="27"/>
  </w:num>
  <w:num w:numId="14">
    <w:abstractNumId w:val="15"/>
  </w:num>
  <w:num w:numId="15">
    <w:abstractNumId w:val="16"/>
  </w:num>
  <w:num w:numId="16">
    <w:abstractNumId w:val="21"/>
  </w:num>
  <w:num w:numId="17">
    <w:abstractNumId w:val="2"/>
  </w:num>
  <w:num w:numId="18">
    <w:abstractNumId w:val="29"/>
  </w:num>
  <w:num w:numId="19">
    <w:abstractNumId w:val="25"/>
  </w:num>
  <w:num w:numId="20">
    <w:abstractNumId w:val="28"/>
  </w:num>
  <w:num w:numId="21">
    <w:abstractNumId w:val="5"/>
  </w:num>
  <w:num w:numId="22">
    <w:abstractNumId w:val="17"/>
  </w:num>
  <w:num w:numId="23">
    <w:abstractNumId w:val="23"/>
  </w:num>
  <w:num w:numId="24">
    <w:abstractNumId w:val="24"/>
  </w:num>
  <w:num w:numId="25">
    <w:abstractNumId w:val="20"/>
  </w:num>
  <w:num w:numId="26">
    <w:abstractNumId w:val="26"/>
  </w:num>
  <w:num w:numId="27">
    <w:abstractNumId w:val="19"/>
  </w:num>
  <w:num w:numId="28">
    <w:abstractNumId w:val="10"/>
  </w:num>
  <w:num w:numId="29">
    <w:abstractNumId w:val="8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G0sLQ0NzUyMDNQ0lEKTi0uzszPAykwrAUA7gysIiwAAAA="/>
  </w:docVars>
  <w:rsids>
    <w:rsidRoot w:val="006E258D"/>
    <w:rsid w:val="000A41B1"/>
    <w:rsid w:val="000D68EE"/>
    <w:rsid w:val="000E291F"/>
    <w:rsid w:val="00153868"/>
    <w:rsid w:val="001D34CB"/>
    <w:rsid w:val="001F0814"/>
    <w:rsid w:val="001F682E"/>
    <w:rsid w:val="00200B80"/>
    <w:rsid w:val="00205DEA"/>
    <w:rsid w:val="00235AB9"/>
    <w:rsid w:val="002575A3"/>
    <w:rsid w:val="0027347B"/>
    <w:rsid w:val="0028315B"/>
    <w:rsid w:val="002863CF"/>
    <w:rsid w:val="002A22FE"/>
    <w:rsid w:val="002F57C7"/>
    <w:rsid w:val="00322841"/>
    <w:rsid w:val="0033002F"/>
    <w:rsid w:val="00381C89"/>
    <w:rsid w:val="003848E3"/>
    <w:rsid w:val="003A0ABD"/>
    <w:rsid w:val="003A2150"/>
    <w:rsid w:val="003B4441"/>
    <w:rsid w:val="003C4CA3"/>
    <w:rsid w:val="003C6C91"/>
    <w:rsid w:val="00420C58"/>
    <w:rsid w:val="00462AB9"/>
    <w:rsid w:val="004B3999"/>
    <w:rsid w:val="004B70D3"/>
    <w:rsid w:val="004D55A8"/>
    <w:rsid w:val="004E490E"/>
    <w:rsid w:val="00507029"/>
    <w:rsid w:val="0057212B"/>
    <w:rsid w:val="00586788"/>
    <w:rsid w:val="0058781C"/>
    <w:rsid w:val="005B547A"/>
    <w:rsid w:val="005D3C66"/>
    <w:rsid w:val="005D5A15"/>
    <w:rsid w:val="005D7830"/>
    <w:rsid w:val="005F00C1"/>
    <w:rsid w:val="00615481"/>
    <w:rsid w:val="006A1BB8"/>
    <w:rsid w:val="006A4A8B"/>
    <w:rsid w:val="006C7151"/>
    <w:rsid w:val="006E258D"/>
    <w:rsid w:val="006E5E41"/>
    <w:rsid w:val="007013DF"/>
    <w:rsid w:val="007405C9"/>
    <w:rsid w:val="007A0FA6"/>
    <w:rsid w:val="00815A49"/>
    <w:rsid w:val="00820AEC"/>
    <w:rsid w:val="00843745"/>
    <w:rsid w:val="00857645"/>
    <w:rsid w:val="008738A6"/>
    <w:rsid w:val="008764BB"/>
    <w:rsid w:val="00876646"/>
    <w:rsid w:val="0087720A"/>
    <w:rsid w:val="00890481"/>
    <w:rsid w:val="008D7395"/>
    <w:rsid w:val="00900204"/>
    <w:rsid w:val="0091712A"/>
    <w:rsid w:val="00917503"/>
    <w:rsid w:val="00975F77"/>
    <w:rsid w:val="009877A1"/>
    <w:rsid w:val="009C43B2"/>
    <w:rsid w:val="009D5EDF"/>
    <w:rsid w:val="009E40E9"/>
    <w:rsid w:val="00A3634B"/>
    <w:rsid w:val="00A76BC6"/>
    <w:rsid w:val="00AA10C8"/>
    <w:rsid w:val="00AA7F71"/>
    <w:rsid w:val="00AC0EE9"/>
    <w:rsid w:val="00AC2878"/>
    <w:rsid w:val="00AE0B28"/>
    <w:rsid w:val="00B06405"/>
    <w:rsid w:val="00B4481F"/>
    <w:rsid w:val="00B46502"/>
    <w:rsid w:val="00B5568E"/>
    <w:rsid w:val="00BB36E9"/>
    <w:rsid w:val="00C01BF9"/>
    <w:rsid w:val="00C3083B"/>
    <w:rsid w:val="00C616A5"/>
    <w:rsid w:val="00CC32C7"/>
    <w:rsid w:val="00CE01AB"/>
    <w:rsid w:val="00DC3F22"/>
    <w:rsid w:val="00E23B8C"/>
    <w:rsid w:val="00E2766F"/>
    <w:rsid w:val="00E3048A"/>
    <w:rsid w:val="00E4098C"/>
    <w:rsid w:val="00E8319E"/>
    <w:rsid w:val="00EB761F"/>
    <w:rsid w:val="00EC1D72"/>
    <w:rsid w:val="00EE56AF"/>
    <w:rsid w:val="00EF18CE"/>
    <w:rsid w:val="00F1148E"/>
    <w:rsid w:val="00F13C7D"/>
    <w:rsid w:val="00F226FE"/>
    <w:rsid w:val="00F32E2E"/>
    <w:rsid w:val="00F640C3"/>
    <w:rsid w:val="00F71D88"/>
    <w:rsid w:val="00FB4C20"/>
    <w:rsid w:val="00FC36A9"/>
    <w:rsid w:val="00FE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60D6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7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7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77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1B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g-scope">
    <w:name w:val="ng-scope"/>
    <w:basedOn w:val="Normal"/>
    <w:rsid w:val="006A1B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A1BB8"/>
    <w:rPr>
      <w:b/>
      <w:bCs/>
    </w:rPr>
  </w:style>
  <w:style w:type="paragraph" w:styleId="ListParagraph">
    <w:name w:val="List Paragraph"/>
    <w:basedOn w:val="Normal"/>
    <w:uiPriority w:val="34"/>
    <w:qFormat/>
    <w:rsid w:val="006A1B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7A1"/>
  </w:style>
  <w:style w:type="paragraph" w:styleId="Footer">
    <w:name w:val="footer"/>
    <w:basedOn w:val="Normal"/>
    <w:link w:val="Foot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7A1"/>
  </w:style>
  <w:style w:type="character" w:customStyle="1" w:styleId="Heading1Char">
    <w:name w:val="Heading 1 Char"/>
    <w:basedOn w:val="DefaultParagraphFont"/>
    <w:link w:val="Heading1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877A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B4441"/>
    <w:pPr>
      <w:tabs>
        <w:tab w:val="right" w:leader="dot" w:pos="9350"/>
      </w:tabs>
      <w:spacing w:after="100"/>
      <w:ind w:left="-54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3B4441"/>
    <w:pPr>
      <w:tabs>
        <w:tab w:val="right" w:leader="dot" w:pos="9360"/>
      </w:tabs>
      <w:spacing w:after="100"/>
      <w:ind w:left="-63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877A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9877A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77A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A0ABD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C01BF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C01BF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grame">
    <w:name w:val="grame"/>
    <w:basedOn w:val="DefaultParagraphFont"/>
    <w:rsid w:val="000D68EE"/>
  </w:style>
  <w:style w:type="character" w:customStyle="1" w:styleId="t">
    <w:name w:val="t"/>
    <w:basedOn w:val="DefaultParagraphFont"/>
    <w:rsid w:val="000D68EE"/>
  </w:style>
  <w:style w:type="paragraph" w:styleId="NormalWeb">
    <w:name w:val="Normal (Web)"/>
    <w:basedOn w:val="Normal"/>
    <w:uiPriority w:val="99"/>
    <w:unhideWhenUsed/>
    <w:rsid w:val="009E4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1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4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7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2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3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0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7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4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1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6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4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18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5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F19B9-AC25-4B90-8AB7-8DE7A10A9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0-05T20:01:00Z</dcterms:created>
  <dcterms:modified xsi:type="dcterms:W3CDTF">2020-10-13T19:42:00Z</dcterms:modified>
</cp:coreProperties>
</file>